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FB899" w14:textId="3BE60912" w:rsidR="00ED12D9" w:rsidRPr="00AC066C" w:rsidRDefault="00FB47DA" w:rsidP="00AC066C">
      <w:pPr>
        <w:pStyle w:val="Title"/>
      </w:pPr>
      <w:r w:rsidRPr="00AC066C">
        <w:t xml:space="preserve">Group Meeting </w:t>
      </w:r>
      <w:r w:rsidR="00AA438B" w:rsidRPr="00AC066C">
        <w:t>Agenda</w:t>
      </w:r>
    </w:p>
    <w:p w14:paraId="550876BC" w14:textId="221ED907" w:rsidR="00FB47DA" w:rsidRPr="00805F00" w:rsidRDefault="00FB47DA" w:rsidP="00805F00">
      <w:pPr>
        <w:pStyle w:val="Subtitle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</w:t>
      </w:r>
      <w:r w:rsidR="00A4087E">
        <w:t xml:space="preserve"> </w:t>
      </w:r>
      <w:r w:rsidR="00832BE7">
        <w:t>2</w:t>
      </w:r>
      <w:r w:rsidR="007B4301">
        <w:t>5</w:t>
      </w:r>
      <w:r w:rsidR="005A6F90" w:rsidRPr="005A6F90">
        <w:rPr>
          <w:vertAlign w:val="superscript"/>
        </w:rPr>
        <w:t>th</w:t>
      </w:r>
      <w:r w:rsidR="005A6F90">
        <w:t xml:space="preserve"> </w:t>
      </w:r>
      <w:r w:rsidR="009C6011">
        <w:t>May</w:t>
      </w:r>
    </w:p>
    <w:p w14:paraId="75E979A7" w14:textId="77777777" w:rsidR="00ED12D9" w:rsidRPr="00997D67" w:rsidRDefault="00ED12D9" w:rsidP="00AC066C">
      <w:pPr>
        <w:pStyle w:val="BodyText"/>
        <w:rPr>
          <w:lang w:val="en-A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0B53385A" w:rsidR="002B51BF" w:rsidRPr="002B51BF" w:rsidRDefault="009C6011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Ruwen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Yi,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43E4D3DB" w:rsidR="00664E1A" w:rsidRPr="00664E1A" w:rsidRDefault="009C6011" w:rsidP="00664E1A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ing Liao</w:t>
            </w:r>
            <w:r w:rsidR="00664E1A"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4095387F" w:rsidR="00664E1A" w:rsidRPr="002B51BF" w:rsidRDefault="00997D67" w:rsidP="00664E1A">
            <w:pPr>
              <w:rPr>
                <w:rFonts w:eastAsia="Calibri"/>
                <w:sz w:val="26"/>
                <w:szCs w:val="26"/>
              </w:rPr>
            </w:pPr>
            <w:r w:rsidRPr="00997D67">
              <w:rPr>
                <w:rFonts w:eastAsia="Calibri" w:hint="eastAsia"/>
                <w:sz w:val="26"/>
                <w:szCs w:val="26"/>
              </w:rPr>
              <w:t>Yingyu</w:t>
            </w:r>
            <w:r>
              <w:rPr>
                <w:rFonts w:eastAsia="Calibri"/>
                <w:sz w:val="26"/>
                <w:szCs w:val="26"/>
              </w:rPr>
              <w:t xml:space="preserve"> </w:t>
            </w:r>
            <w:r w:rsidRPr="00997D67">
              <w:rPr>
                <w:rFonts w:eastAsia="Calibri" w:hint="eastAsia"/>
                <w:sz w:val="26"/>
                <w:szCs w:val="26"/>
              </w:rPr>
              <w:t>Wei</w:t>
            </w:r>
          </w:p>
        </w:tc>
      </w:tr>
    </w:tbl>
    <w:p w14:paraId="23852AAF" w14:textId="6D08D386" w:rsidR="00ED12D9" w:rsidRDefault="00ED12D9" w:rsidP="00AC066C">
      <w:pPr>
        <w:pStyle w:val="BodyText"/>
      </w:pPr>
    </w:p>
    <w:p w14:paraId="06A79F90" w14:textId="77777777" w:rsidR="005C2FBD" w:rsidRPr="00AA438B" w:rsidRDefault="005C2FBD" w:rsidP="00AC066C">
      <w:pPr>
        <w:pStyle w:val="BodyText"/>
      </w:pPr>
    </w:p>
    <w:p w14:paraId="33ECC9B0" w14:textId="03A7FB72" w:rsidR="00223BF7" w:rsidRPr="004A446E" w:rsidRDefault="00714E21" w:rsidP="00A800E0">
      <w:pPr>
        <w:pStyle w:val="Heading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62D8EFDC" w:rsidR="00A02243" w:rsidRDefault="00832BE7" w:rsidP="004E20F2">
      <w:pPr>
        <w:pStyle w:val="BodyText"/>
      </w:pPr>
      <w:r>
        <w:t>None</w:t>
      </w:r>
    </w:p>
    <w:p w14:paraId="73EA7A2F" w14:textId="6128F862" w:rsidR="005C2FBD" w:rsidRDefault="005C2FBD" w:rsidP="00A800E0">
      <w:pPr>
        <w:pStyle w:val="second-leveltitle"/>
      </w:pPr>
      <w:r w:rsidRPr="00A800E0">
        <w:t>New Businesses</w:t>
      </w:r>
    </w:p>
    <w:p w14:paraId="74010D6A" w14:textId="1F78D13B" w:rsidR="004248BB" w:rsidRDefault="00832BE7" w:rsidP="004D45CF">
      <w:pPr>
        <w:pStyle w:val="BodyText"/>
        <w:numPr>
          <w:ilvl w:val="0"/>
          <w:numId w:val="13"/>
        </w:numPr>
      </w:pPr>
      <w:r>
        <w:t>Project prog</w:t>
      </w:r>
      <w:r w:rsidR="004248BB">
        <w:t>ress update and task allocation</w:t>
      </w:r>
    </w:p>
    <w:p w14:paraId="78FF9654" w14:textId="3BB87D73" w:rsidR="004D45CF" w:rsidRDefault="004D45CF" w:rsidP="004D45CF">
      <w:pPr>
        <w:pStyle w:val="BodyText"/>
        <w:numPr>
          <w:ilvl w:val="1"/>
          <w:numId w:val="13"/>
        </w:numPr>
      </w:pPr>
      <w:r>
        <w:t>Loading page</w:t>
      </w:r>
    </w:p>
    <w:p w14:paraId="2FB18A15" w14:textId="29727E2F" w:rsidR="004D45CF" w:rsidRDefault="004D45CF" w:rsidP="004D45CF">
      <w:pPr>
        <w:pStyle w:val="BodyText"/>
        <w:numPr>
          <w:ilvl w:val="1"/>
          <w:numId w:val="13"/>
        </w:numPr>
      </w:pPr>
      <w:r>
        <w:t>Pop-up window</w:t>
      </w:r>
    </w:p>
    <w:p w14:paraId="285F9423" w14:textId="1D504006" w:rsidR="004D45CF" w:rsidRDefault="004D45CF" w:rsidP="004D45CF">
      <w:pPr>
        <w:pStyle w:val="BodyText"/>
        <w:numPr>
          <w:ilvl w:val="1"/>
          <w:numId w:val="13"/>
        </w:numPr>
      </w:pPr>
      <w:r>
        <w:t>SQL query</w:t>
      </w:r>
    </w:p>
    <w:p w14:paraId="2165B3F8" w14:textId="4B198522" w:rsidR="004248BB" w:rsidRDefault="004D45CF" w:rsidP="004D45CF">
      <w:pPr>
        <w:pStyle w:val="BodyText"/>
        <w:numPr>
          <w:ilvl w:val="1"/>
          <w:numId w:val="13"/>
        </w:numPr>
      </w:pPr>
      <w:r>
        <w:t>Course relationship page integration</w:t>
      </w:r>
    </w:p>
    <w:p w14:paraId="2D15534D" w14:textId="77777777" w:rsidR="004D45CF" w:rsidRDefault="004D45CF" w:rsidP="004D45CF">
      <w:pPr>
        <w:pStyle w:val="BodyText"/>
        <w:ind w:left="1200"/>
      </w:pPr>
    </w:p>
    <w:p w14:paraId="38087493" w14:textId="667777B8" w:rsidR="004248BB" w:rsidRDefault="004248BB" w:rsidP="004248BB">
      <w:pPr>
        <w:pStyle w:val="BodyText"/>
        <w:numPr>
          <w:ilvl w:val="0"/>
          <w:numId w:val="13"/>
        </w:numPr>
      </w:pPr>
      <w:r>
        <w:t>Testing plan final review</w:t>
      </w:r>
    </w:p>
    <w:p w14:paraId="799791DB" w14:textId="77777777" w:rsidR="00832BE7" w:rsidRDefault="00832BE7" w:rsidP="00832BE7">
      <w:pPr>
        <w:pStyle w:val="BodyText"/>
        <w:ind w:left="840"/>
      </w:pPr>
    </w:p>
    <w:p w14:paraId="5FF0010E" w14:textId="0B76237C" w:rsidR="00A43FEB" w:rsidRDefault="00714E21" w:rsidP="004A446E">
      <w:pPr>
        <w:pStyle w:val="Heading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1CE57CAC" w14:textId="507A0753" w:rsidR="004D45CF" w:rsidRPr="004D45CF" w:rsidRDefault="004D45CF" w:rsidP="004D45CF">
      <w:pPr>
        <w:pStyle w:val="BodyText"/>
        <w:numPr>
          <w:ilvl w:val="0"/>
          <w:numId w:val="14"/>
        </w:numPr>
      </w:pPr>
      <w:proofErr w:type="spellStart"/>
      <w:r w:rsidRPr="004D45CF">
        <w:t>Ruwen</w:t>
      </w:r>
      <w:proofErr w:type="spellEnd"/>
      <w:r w:rsidRPr="004D45CF">
        <w:t xml:space="preserve"> needs to show </w:t>
      </w:r>
      <w:r w:rsidR="00825D01" w:rsidRPr="00825D01">
        <w:t>the</w:t>
      </w:r>
      <w:r w:rsidR="00FA4FF0">
        <w:t xml:space="preserve"> </w:t>
      </w:r>
      <w:proofErr w:type="spellStart"/>
      <w:r w:rsidR="00FA4FF0">
        <w:t>intergrated</w:t>
      </w:r>
      <w:bookmarkStart w:id="0" w:name="_GoBack"/>
      <w:bookmarkEnd w:id="0"/>
      <w:proofErr w:type="spellEnd"/>
      <w:r w:rsidR="00825D01" w:rsidRPr="00825D01">
        <w:t xml:space="preserve"> degree page</w:t>
      </w:r>
    </w:p>
    <w:p w14:paraId="5DDC6B4F" w14:textId="58B6E0F8" w:rsidR="004D45CF" w:rsidRPr="004D45CF" w:rsidRDefault="004D45CF" w:rsidP="004D45CF">
      <w:pPr>
        <w:pStyle w:val="BodyText"/>
        <w:numPr>
          <w:ilvl w:val="0"/>
          <w:numId w:val="14"/>
        </w:numPr>
      </w:pPr>
      <w:proofErr w:type="spellStart"/>
      <w:r w:rsidRPr="004D45CF">
        <w:t>Yingyu</w:t>
      </w:r>
      <w:proofErr w:type="spellEnd"/>
      <w:r w:rsidRPr="004D45CF">
        <w:t xml:space="preserve"> needs to show the pop-up window design</w:t>
      </w:r>
    </w:p>
    <w:p w14:paraId="7954C72E" w14:textId="76EA7DB5" w:rsidR="00A43FEB" w:rsidRPr="004D45CF" w:rsidRDefault="004D45CF" w:rsidP="004D45CF">
      <w:pPr>
        <w:pStyle w:val="BodyText"/>
        <w:numPr>
          <w:ilvl w:val="0"/>
          <w:numId w:val="14"/>
        </w:numPr>
        <w:rPr>
          <w:u w:val="double"/>
        </w:rPr>
      </w:pPr>
      <w:r>
        <w:t>Ying needs to present the loading page</w:t>
      </w:r>
    </w:p>
    <w:p w14:paraId="459A75A5" w14:textId="07919414" w:rsidR="004D45CF" w:rsidRPr="00461538" w:rsidRDefault="004D45CF" w:rsidP="004D45CF">
      <w:pPr>
        <w:pStyle w:val="BodyText"/>
        <w:ind w:left="720"/>
        <w:rPr>
          <w:u w:val="double"/>
        </w:rPr>
      </w:pPr>
    </w:p>
    <w:sectPr w:rsidR="004D45CF" w:rsidRPr="00461538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19F429" w14:textId="77777777" w:rsidR="00E03D9A" w:rsidRDefault="00E03D9A" w:rsidP="00DC7ED1">
      <w:r>
        <w:separator/>
      </w:r>
    </w:p>
  </w:endnote>
  <w:endnote w:type="continuationSeparator" w:id="0">
    <w:p w14:paraId="02A65CAF" w14:textId="77777777" w:rsidR="00E03D9A" w:rsidRDefault="00E03D9A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296EBE" w14:textId="77777777" w:rsidR="00E03D9A" w:rsidRDefault="00E03D9A" w:rsidP="00DC7ED1">
      <w:r>
        <w:separator/>
      </w:r>
    </w:p>
  </w:footnote>
  <w:footnote w:type="continuationSeparator" w:id="0">
    <w:p w14:paraId="7E6F7AAC" w14:textId="77777777" w:rsidR="00E03D9A" w:rsidRDefault="00E03D9A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02E5A"/>
    <w:multiLevelType w:val="hybridMultilevel"/>
    <w:tmpl w:val="C4CC52B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1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5A031E"/>
    <w:multiLevelType w:val="hybridMultilevel"/>
    <w:tmpl w:val="EE1A23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ADD2EEF2">
      <w:numFmt w:val="bullet"/>
      <w:lvlText w:val="-"/>
      <w:lvlJc w:val="left"/>
      <w:pPr>
        <w:ind w:left="12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8"/>
  </w:num>
  <w:num w:numId="4">
    <w:abstractNumId w:val="11"/>
  </w:num>
  <w:num w:numId="5">
    <w:abstractNumId w:val="0"/>
  </w:num>
  <w:num w:numId="6">
    <w:abstractNumId w:val="13"/>
  </w:num>
  <w:num w:numId="7">
    <w:abstractNumId w:val="9"/>
  </w:num>
  <w:num w:numId="8">
    <w:abstractNumId w:val="3"/>
  </w:num>
  <w:num w:numId="9">
    <w:abstractNumId w:val="1"/>
  </w:num>
  <w:num w:numId="10">
    <w:abstractNumId w:val="7"/>
  </w:num>
  <w:num w:numId="11">
    <w:abstractNumId w:val="5"/>
  </w:num>
  <w:num w:numId="12">
    <w:abstractNumId w:val="4"/>
  </w:num>
  <w:num w:numId="13">
    <w:abstractNumId w:val="12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03890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B51BF"/>
    <w:rsid w:val="002E00B9"/>
    <w:rsid w:val="00315AB4"/>
    <w:rsid w:val="00400665"/>
    <w:rsid w:val="00423EB2"/>
    <w:rsid w:val="004248BB"/>
    <w:rsid w:val="00461538"/>
    <w:rsid w:val="004A446E"/>
    <w:rsid w:val="004D45CF"/>
    <w:rsid w:val="004E20F2"/>
    <w:rsid w:val="004F7D2E"/>
    <w:rsid w:val="005155F3"/>
    <w:rsid w:val="005A5097"/>
    <w:rsid w:val="005A6F90"/>
    <w:rsid w:val="005C2FBD"/>
    <w:rsid w:val="00633784"/>
    <w:rsid w:val="00664E1A"/>
    <w:rsid w:val="00680052"/>
    <w:rsid w:val="00714E21"/>
    <w:rsid w:val="00737223"/>
    <w:rsid w:val="00742804"/>
    <w:rsid w:val="007A7556"/>
    <w:rsid w:val="007B4301"/>
    <w:rsid w:val="007D7DAC"/>
    <w:rsid w:val="008004DC"/>
    <w:rsid w:val="00805F00"/>
    <w:rsid w:val="008113C3"/>
    <w:rsid w:val="00825D01"/>
    <w:rsid w:val="00832BE7"/>
    <w:rsid w:val="00867A4E"/>
    <w:rsid w:val="008A4333"/>
    <w:rsid w:val="008B0F9D"/>
    <w:rsid w:val="008F2B63"/>
    <w:rsid w:val="00953F27"/>
    <w:rsid w:val="00976748"/>
    <w:rsid w:val="00997D67"/>
    <w:rsid w:val="009A53B3"/>
    <w:rsid w:val="009C6011"/>
    <w:rsid w:val="009E573D"/>
    <w:rsid w:val="00A00DDE"/>
    <w:rsid w:val="00A02243"/>
    <w:rsid w:val="00A4087E"/>
    <w:rsid w:val="00A43FEB"/>
    <w:rsid w:val="00A800E0"/>
    <w:rsid w:val="00A97160"/>
    <w:rsid w:val="00AA438B"/>
    <w:rsid w:val="00AC066C"/>
    <w:rsid w:val="00B71626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97C4F"/>
    <w:rsid w:val="00DC7ED1"/>
    <w:rsid w:val="00E03D9A"/>
    <w:rsid w:val="00E047AF"/>
    <w:rsid w:val="00E51183"/>
    <w:rsid w:val="00EC27CE"/>
    <w:rsid w:val="00ED12D9"/>
    <w:rsid w:val="00EE630F"/>
    <w:rsid w:val="00F340E4"/>
    <w:rsid w:val="00FA4FF0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3" w:hanging="397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body">
    <w:name w:val="body"/>
    <w:basedOn w:val="BodyText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BodyTextChar">
    <w:name w:val="Body Text Char"/>
    <w:basedOn w:val="DefaultParagraphFont"/>
    <w:link w:val="BodyText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BodyTextChar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E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ED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AC066C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BodyText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BodyTextChar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6C32B2-B03D-47AB-AF2A-75E291538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ing Liao (Student)</dc:creator>
  <cp:lastModifiedBy>Ying Liao (Student)</cp:lastModifiedBy>
  <cp:revision>4</cp:revision>
  <dcterms:created xsi:type="dcterms:W3CDTF">2022-06-07T03:28:00Z</dcterms:created>
  <dcterms:modified xsi:type="dcterms:W3CDTF">2022-06-07T08:02:00Z</dcterms:modified>
</cp:coreProperties>
</file>